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72B7" w:rsidRDefault="000A42E6" w:rsidP="000A42E6">
      <w:pPr>
        <w:spacing w:after="20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A42E6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 xml:space="preserve">Supplementary Digital Content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Table S</w:t>
      </w:r>
      <w:r w:rsidR="00E50265">
        <w:rPr>
          <w:rFonts w:ascii="Times New Roman" w:eastAsia="Times New Roman" w:hAnsi="Times New Roman" w:cs="Times New Roman"/>
          <w:b/>
          <w:sz w:val="24"/>
          <w:szCs w:val="24"/>
        </w:rPr>
        <w:t>2d: Bir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h Spacing by Characteristics in </w:t>
      </w:r>
      <w:r w:rsidR="00E50265">
        <w:rPr>
          <w:rFonts w:ascii="Times New Roman" w:eastAsia="Times New Roman" w:hAnsi="Times New Roman" w:cs="Times New Roman"/>
          <w:b/>
          <w:sz w:val="24"/>
          <w:szCs w:val="24"/>
        </w:rPr>
        <w:t>South</w:t>
      </w:r>
      <w:r w:rsidR="00557645">
        <w:rPr>
          <w:rFonts w:ascii="Times New Roman" w:eastAsia="Times New Roman" w:hAnsi="Times New Roman" w:cs="Times New Roman"/>
          <w:b/>
          <w:sz w:val="24"/>
          <w:szCs w:val="24"/>
        </w:rPr>
        <w:t>ern</w:t>
      </w:r>
      <w:r w:rsidR="00E50265">
        <w:rPr>
          <w:rFonts w:ascii="Times New Roman" w:eastAsia="Times New Roman" w:hAnsi="Times New Roman" w:cs="Times New Roman"/>
          <w:b/>
          <w:sz w:val="24"/>
          <w:szCs w:val="24"/>
        </w:rPr>
        <w:t xml:space="preserve"> Africa</w:t>
      </w:r>
      <w:r w:rsidR="00557645">
        <w:rPr>
          <w:rFonts w:ascii="Times New Roman" w:eastAsia="Times New Roman" w:hAnsi="Times New Roman" w:cs="Times New Roman"/>
          <w:b/>
          <w:sz w:val="24"/>
          <w:szCs w:val="24"/>
        </w:rPr>
        <w:t xml:space="preserve"> Region</w:t>
      </w:r>
    </w:p>
    <w:tbl>
      <w:tblPr>
        <w:tblStyle w:val="a"/>
        <w:tblW w:w="1048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20"/>
        <w:gridCol w:w="1420"/>
        <w:gridCol w:w="1460"/>
        <w:gridCol w:w="1560"/>
        <w:gridCol w:w="1280"/>
        <w:gridCol w:w="1380"/>
        <w:gridCol w:w="1560"/>
      </w:tblGrid>
      <w:tr w:rsidR="001A72B7">
        <w:trPr>
          <w:trHeight w:val="300"/>
        </w:trPr>
        <w:tc>
          <w:tcPr>
            <w:tcW w:w="182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0" w:type="dxa"/>
            <w:gridSpan w:val="3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lawi</w:t>
            </w:r>
          </w:p>
        </w:tc>
        <w:tc>
          <w:tcPr>
            <w:tcW w:w="4220" w:type="dxa"/>
            <w:gridSpan w:val="3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Zimbabwe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1A72B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hort birth interval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ppropriate birth interval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ng birth interval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hort birth interval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ppropriate birth interval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ng birth interval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ll women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475 (11.48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,753 (68.13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620 (20.39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35 (11.27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941 (61.97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D92204" w:rsidP="00D92204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ins w:id="0" w:author="Anthony Ajayi" w:date="2020-03-02T09:11:00Z">
              <w: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1,270</w:t>
              </w:r>
              <w: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 xml:space="preserve"> (</w:t>
              </w:r>
            </w:ins>
            <w:r w:rsidR="00E50265">
              <w:rPr>
                <w:rFonts w:ascii="Times New Roman" w:eastAsia="Times New Roman" w:hAnsi="Times New Roman" w:cs="Times New Roman"/>
                <w:sz w:val="24"/>
                <w:szCs w:val="24"/>
              </w:rPr>
              <w:t>26.75</w:t>
            </w:r>
            <w:ins w:id="1" w:author="Anthony Ajayi" w:date="2020-03-02T09:11:00Z">
              <w: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)</w:t>
              </w:r>
            </w:ins>
            <w:r w:rsidR="00E5026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del w:id="2" w:author="Anthony Ajayi" w:date="2020-03-02T09:11:00Z">
              <w:r w:rsidR="00E50265" w:rsidDel="00D92204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delText>(1,270)</w:delText>
              </w:r>
            </w:del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ge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-24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62 (18.46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905 (75.97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9 (5.58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8 (21.59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3 (73.32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4 (5.08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-34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82 (9.67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930 (69.90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440 (20.43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3 (10.76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836 (65.05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83 (24.19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+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30 (10.04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917 (58.34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39 (31.62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2 (6.71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01 (48.64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52 (44.65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ild sex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39 (11.50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423 (68.78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268 (19.72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2 (10.86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447 (62.16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28 (26.98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35 (11.47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329 (67.47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351 (21.07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82 (11.66)</w:t>
            </w:r>
            <w:bookmarkStart w:id="3" w:name="_GoBack"/>
            <w:bookmarkEnd w:id="3"/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494 (61.80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41 (26.54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rvival of preceding birth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t alive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37 (58.51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1 (39.79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 (1.70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0 (63.86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9 (34.07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(2.07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ive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30 (18.40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734 (79.77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3 (1.83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5 (17.78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77 (80.69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 (1.54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lace of residence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rban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1 (9.41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50 (56.50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13 (34.09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9 (11.20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62 (53.70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98 (35.10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ural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333 (11.76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,902 (69.67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106 (18.57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5 (11.30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179 (65.51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71 (23.19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rital status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ver married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 (10.46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3 (54.03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8 (35.51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 (5.64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5 (68.29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 (26.07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urrently married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276 (11.56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,614 (68.96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151 (19.48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89 (11.54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650 (62.48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102 (25.98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rmerly married 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9 (11.01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95 (63.48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40 (25.51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1 (9.49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6 (56.16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0 (34.35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ucation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education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93 (14.12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388 (66.68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99 (19.20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 (2.95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9 (79.83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 (17.22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mary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70 (11.15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,097 (70.07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633 (18.78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0 (11.79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68 (66.19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5 (22.02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ondary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3 (10.05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198 (62.25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33 (27.70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1 (11.42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685 (59.91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06 (28.67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gher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 (12.68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9 (49.37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3 (37.95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 (8.66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8 (52.54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5 (38.80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ccupation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Not working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84 (12.07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754 (67.89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74 (19.29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2 (11.48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685 (63.93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48 (24.59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ing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90 (11.22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,998 (67.89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845 (20.89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32 (11.01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256 (59.54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21 (29.45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alth status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1A72B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or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12 (13.22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336 (70.59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94 (16.19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9 (12.15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470 (68.73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9 (19.13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center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ddle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86 (11.25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808 (71.12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48 (17.62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0 (10.01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3 (62.61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0 (27.38)</w:t>
            </w:r>
          </w:p>
        </w:tc>
      </w:tr>
      <w:tr w:rsidR="001A72B7">
        <w:trPr>
          <w:trHeight w:val="300"/>
        </w:trPr>
        <w:tc>
          <w:tcPr>
            <w:tcW w:w="18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ch</w:t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7 (9.06)</w:t>
            </w:r>
          </w:p>
        </w:tc>
        <w:tc>
          <w:tcPr>
            <w:tcW w:w="14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608 (62.66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177 (28.28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4 (10.80)</w:t>
            </w:r>
          </w:p>
        </w:tc>
        <w:tc>
          <w:tcPr>
            <w:tcW w:w="138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67 (53.68)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1A72B7" w:rsidRDefault="00E5026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40 (35.52)</w:t>
            </w:r>
          </w:p>
        </w:tc>
      </w:tr>
    </w:tbl>
    <w:p w:rsidR="001A72B7" w:rsidRDefault="001A72B7">
      <w:pPr>
        <w:spacing w:after="200"/>
        <w:rPr>
          <w:rFonts w:ascii="Times New Roman" w:eastAsia="Times New Roman" w:hAnsi="Times New Roman" w:cs="Times New Roman"/>
          <w:sz w:val="24"/>
          <w:szCs w:val="24"/>
        </w:rPr>
      </w:pPr>
    </w:p>
    <w:p w:rsidR="001A72B7" w:rsidRDefault="001A72B7">
      <w:pPr>
        <w:spacing w:after="20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1A72B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thony Ajayi">
    <w15:presenceInfo w15:providerId="None" w15:userId="Anthony Ajay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sDQ2sjQ1NjU1sLRQ0lEKTi0uzszPAykwrgUABBqKMiwAAAA="/>
  </w:docVars>
  <w:rsids>
    <w:rsidRoot w:val="001A72B7"/>
    <w:rsid w:val="000A42E6"/>
    <w:rsid w:val="001A72B7"/>
    <w:rsid w:val="00557645"/>
    <w:rsid w:val="00D92204"/>
    <w:rsid w:val="00E50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B6475"/>
  <w15:docId w15:val="{1E0FB966-DC02-42EE-9ACC-D0A752685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ZA" w:eastAsia="en-Z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220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2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 Somefun</dc:creator>
  <cp:lastModifiedBy>Anthony Ajayi</cp:lastModifiedBy>
  <cp:revision>5</cp:revision>
  <dcterms:created xsi:type="dcterms:W3CDTF">2019-04-23T00:14:00Z</dcterms:created>
  <dcterms:modified xsi:type="dcterms:W3CDTF">2020-03-02T06:12:00Z</dcterms:modified>
</cp:coreProperties>
</file>